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7CDF62F1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F258A4">
        <w:rPr>
          <w:i/>
          <w:sz w:val="28"/>
          <w:szCs w:val="28"/>
        </w:rPr>
        <w:t>Math Endorsement (5-8)</w:t>
      </w:r>
    </w:p>
    <w:p w14:paraId="00C8C6CD" w14:textId="77777777" w:rsidR="0093639A" w:rsidRPr="00830053" w:rsidRDefault="0093639A" w:rsidP="00830053">
      <w:pPr>
        <w:spacing w:line="360" w:lineRule="auto"/>
        <w:jc w:val="center"/>
        <w:rPr>
          <w:sz w:val="16"/>
          <w:szCs w:val="16"/>
        </w:rPr>
      </w:pPr>
    </w:p>
    <w:p w14:paraId="317F4678" w14:textId="77777777" w:rsidR="0093639A" w:rsidRPr="000A215D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0A215D">
        <w:rPr>
          <w:bCs/>
        </w:rPr>
        <w:tab/>
      </w:r>
      <w:r w:rsidRPr="00E54D7F">
        <w:rPr>
          <w:b/>
        </w:rPr>
        <w:t>ID Number:</w:t>
      </w:r>
      <w:r w:rsidRPr="000A215D">
        <w:rPr>
          <w:bCs/>
        </w:rPr>
        <w:tab/>
      </w:r>
    </w:p>
    <w:p w14:paraId="5855B433" w14:textId="77777777" w:rsidR="00F258A4" w:rsidRPr="00830053" w:rsidRDefault="00F258A4" w:rsidP="00830053">
      <w:pPr>
        <w:spacing w:line="360" w:lineRule="auto"/>
        <w:rPr>
          <w:b/>
          <w:sz w:val="16"/>
          <w:szCs w:val="16"/>
        </w:rPr>
      </w:pPr>
    </w:p>
    <w:p w14:paraId="4CD97EA3" w14:textId="77777777" w:rsidR="00AB3E25" w:rsidRDefault="00F258A4" w:rsidP="00AB3E25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Math Endorsement is only </w:t>
      </w:r>
      <w:r w:rsidR="00AB3E25" w:rsidRPr="00127124">
        <w:rPr>
          <w:rStyle w:val="Strong"/>
          <w:b w:val="0"/>
          <w:i/>
        </w:rPr>
        <w:t>available as an add-on license</w:t>
      </w:r>
      <w:r w:rsidR="00AB3E25">
        <w:rPr>
          <w:rStyle w:val="Strong"/>
          <w:b w:val="0"/>
          <w:i/>
        </w:rPr>
        <w:t xml:space="preserve"> </w:t>
      </w:r>
      <w:r w:rsidR="00AB3E25" w:rsidRPr="00127124">
        <w:rPr>
          <w:rStyle w:val="Strong"/>
          <w:b w:val="0"/>
          <w:i/>
        </w:rPr>
        <w:t xml:space="preserve">or in conjunction with </w:t>
      </w:r>
    </w:p>
    <w:p w14:paraId="4EDC0077" w14:textId="0B21CAD0" w:rsidR="00AB3E25" w:rsidRDefault="00AB3E25" w:rsidP="00AB3E25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>
        <w:rPr>
          <w:rStyle w:val="Strong"/>
          <w:b w:val="0"/>
          <w:i/>
        </w:rPr>
        <w:t xml:space="preserve"> or Life Science Education</w:t>
      </w:r>
      <w:r w:rsidRPr="00127124">
        <w:rPr>
          <w:rStyle w:val="Strong"/>
          <w:b w:val="0"/>
          <w:i/>
        </w:rPr>
        <w:t>.</w:t>
      </w:r>
    </w:p>
    <w:p w14:paraId="2A6E4323" w14:textId="77777777" w:rsidR="00AB3E25" w:rsidRPr="009C2EC7" w:rsidRDefault="00AB3E25" w:rsidP="00AB3E25">
      <w:pPr>
        <w:jc w:val="center"/>
        <w:rPr>
          <w:rStyle w:val="Strong"/>
          <w:b w:val="0"/>
          <w:i/>
          <w:sz w:val="16"/>
          <w:szCs w:val="16"/>
        </w:rPr>
      </w:pPr>
    </w:p>
    <w:p w14:paraId="5F7D4525" w14:textId="6D6B6A4A" w:rsidR="00E54D7F" w:rsidRPr="00EC25AA" w:rsidRDefault="00F258A4" w:rsidP="00EC25AA">
      <w:pPr>
        <w:rPr>
          <w:b/>
          <w:bCs/>
        </w:rPr>
      </w:pPr>
      <w:r w:rsidRPr="00EC25AA">
        <w:rPr>
          <w:b/>
          <w:bCs/>
        </w:rPr>
        <w:t>This Math Endorsement will be issued in conjunction with:</w:t>
      </w:r>
    </w:p>
    <w:p w14:paraId="38FD4AB7" w14:textId="77777777" w:rsidR="00CF2ED7" w:rsidRPr="00CA696F" w:rsidRDefault="00CF2ED7" w:rsidP="00CF2ED7">
      <w:pPr>
        <w:rPr>
          <w:sz w:val="16"/>
        </w:rPr>
      </w:pPr>
    </w:p>
    <w:tbl>
      <w:tblPr>
        <w:tblStyle w:val="TableGrid"/>
        <w:tblW w:w="11071" w:type="dxa"/>
        <w:tblLayout w:type="fixed"/>
        <w:tblLook w:val="04A0" w:firstRow="1" w:lastRow="0" w:firstColumn="1" w:lastColumn="0" w:noHBand="0" w:noVBand="1"/>
      </w:tblPr>
      <w:tblGrid>
        <w:gridCol w:w="5688"/>
        <w:gridCol w:w="1170"/>
        <w:gridCol w:w="900"/>
        <w:gridCol w:w="1530"/>
        <w:gridCol w:w="1783"/>
      </w:tblGrid>
      <w:tr w:rsidR="007612ED" w14:paraId="211F8C2C" w14:textId="77777777" w:rsidTr="00AC081A">
        <w:trPr>
          <w:trHeight w:val="99"/>
        </w:trPr>
        <w:tc>
          <w:tcPr>
            <w:tcW w:w="11071" w:type="dxa"/>
            <w:gridSpan w:val="5"/>
          </w:tcPr>
          <w:p w14:paraId="5BEFFF3C" w14:textId="0AA5E8DF" w:rsidR="007612ED" w:rsidRDefault="007612ED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EC25A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Professional Education Courses</w:t>
            </w:r>
          </w:p>
        </w:tc>
      </w:tr>
      <w:tr w:rsidR="00C26199" w14:paraId="3A21DFBA" w14:textId="77777777" w:rsidTr="005C0210">
        <w:trPr>
          <w:trHeight w:val="99"/>
        </w:trPr>
        <w:tc>
          <w:tcPr>
            <w:tcW w:w="5688" w:type="dxa"/>
            <w:vMerge w:val="restart"/>
            <w:vAlign w:val="bottom"/>
          </w:tcPr>
          <w:p w14:paraId="2476C303" w14:textId="31F0AC4F" w:rsidR="00C26199" w:rsidRPr="00E54D7F" w:rsidRDefault="00C26199" w:rsidP="00C26199">
            <w:pPr>
              <w:rPr>
                <w:i/>
              </w:rPr>
            </w:pPr>
            <w:r w:rsidRPr="00741995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7B240C8C" w14:textId="6328E35C" w:rsidR="00C26199" w:rsidRPr="00E54D7F" w:rsidRDefault="00C26199" w:rsidP="00C26199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13" w:type="dxa"/>
            <w:gridSpan w:val="2"/>
          </w:tcPr>
          <w:p w14:paraId="427C6B01" w14:textId="5230F0C9" w:rsidR="00C26199" w:rsidRPr="00E54D7F" w:rsidRDefault="00C26199" w:rsidP="00C26199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50957" w14:paraId="63709262" w14:textId="77777777" w:rsidTr="005C0210">
        <w:trPr>
          <w:trHeight w:val="99"/>
        </w:trPr>
        <w:tc>
          <w:tcPr>
            <w:tcW w:w="5688" w:type="dxa"/>
            <w:vMerge/>
          </w:tcPr>
          <w:p w14:paraId="13675B9E" w14:textId="77777777" w:rsidR="00C50957" w:rsidRPr="00E54D7F" w:rsidRDefault="00C50957" w:rsidP="00C50957">
            <w:pPr>
              <w:rPr>
                <w:i/>
              </w:rPr>
            </w:pPr>
          </w:p>
        </w:tc>
        <w:tc>
          <w:tcPr>
            <w:tcW w:w="1170" w:type="dxa"/>
            <w:vAlign w:val="bottom"/>
          </w:tcPr>
          <w:p w14:paraId="5B60B597" w14:textId="335E03FA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7F3266E1" w14:textId="38CB675C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BA1C591" w14:textId="6E491095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83" w:type="dxa"/>
          </w:tcPr>
          <w:p w14:paraId="18252106" w14:textId="040E0E02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50957" w14:paraId="10D35A04" w14:textId="77777777" w:rsidTr="008B3FBF">
        <w:trPr>
          <w:trHeight w:val="217"/>
        </w:trPr>
        <w:tc>
          <w:tcPr>
            <w:tcW w:w="11071" w:type="dxa"/>
            <w:gridSpan w:val="5"/>
            <w:shd w:val="clear" w:color="auto" w:fill="D9D9D9" w:themeFill="background1" w:themeFillShade="D9"/>
          </w:tcPr>
          <w:p w14:paraId="5243DF1E" w14:textId="55E37875" w:rsidR="00C50957" w:rsidRPr="001532BA" w:rsidRDefault="00C50957" w:rsidP="00C50957">
            <w:pPr>
              <w:rPr>
                <w:b/>
                <w:i/>
                <w:sz w:val="16"/>
                <w:szCs w:val="16"/>
              </w:rPr>
            </w:pPr>
          </w:p>
        </w:tc>
      </w:tr>
      <w:tr w:rsidR="00C50957" w14:paraId="7EACAC20" w14:textId="77777777" w:rsidTr="005C0210">
        <w:trPr>
          <w:trHeight w:val="318"/>
        </w:trPr>
        <w:tc>
          <w:tcPr>
            <w:tcW w:w="5688" w:type="dxa"/>
          </w:tcPr>
          <w:p w14:paraId="2F5B9261" w14:textId="77777777" w:rsidR="00C50957" w:rsidRDefault="00C50957" w:rsidP="00332CA6">
            <w:r w:rsidRPr="0093639A">
              <w:t xml:space="preserve">ED </w:t>
            </w:r>
            <w:r>
              <w:t>4737 Content Area Reading</w:t>
            </w:r>
            <w:r w:rsidRPr="0093639A">
              <w:t xml:space="preserve"> </w:t>
            </w:r>
            <w:r>
              <w:t>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1731164F" w14:textId="03F0D3A6" w:rsidR="00332CA6" w:rsidRPr="00332CA6" w:rsidRDefault="00332CA6" w:rsidP="00B21204">
            <w:pPr>
              <w:spacing w:line="360" w:lineRule="auto"/>
              <w:rPr>
                <w:i/>
                <w:iCs/>
              </w:rPr>
            </w:pPr>
            <w:r w:rsidRPr="00332CA6">
              <w:rPr>
                <w:i/>
                <w:iCs/>
              </w:rPr>
              <w:t>*2</w:t>
            </w:r>
            <w:r w:rsidR="000E66C1">
              <w:rPr>
                <w:i/>
                <w:iCs/>
              </w:rPr>
              <w:t>5</w:t>
            </w:r>
            <w:r w:rsidRPr="00332CA6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170" w:type="dxa"/>
          </w:tcPr>
          <w:p w14:paraId="16B2823C" w14:textId="77777777" w:rsidR="00C50957" w:rsidRDefault="00C50957" w:rsidP="00F2235E"/>
        </w:tc>
        <w:tc>
          <w:tcPr>
            <w:tcW w:w="900" w:type="dxa"/>
          </w:tcPr>
          <w:p w14:paraId="513199C8" w14:textId="0E1A015A" w:rsidR="00C50957" w:rsidRDefault="00C50957" w:rsidP="00F2235E"/>
        </w:tc>
        <w:tc>
          <w:tcPr>
            <w:tcW w:w="1530" w:type="dxa"/>
          </w:tcPr>
          <w:p w14:paraId="76E579A0" w14:textId="77777777" w:rsidR="00C50957" w:rsidRDefault="00C50957" w:rsidP="00F2235E"/>
        </w:tc>
        <w:tc>
          <w:tcPr>
            <w:tcW w:w="1783" w:type="dxa"/>
          </w:tcPr>
          <w:p w14:paraId="5C77E583" w14:textId="77777777" w:rsidR="00C50957" w:rsidRDefault="00C50957" w:rsidP="00F2235E"/>
        </w:tc>
      </w:tr>
      <w:tr w:rsidR="00C50957" w14:paraId="779BF3B1" w14:textId="77777777" w:rsidTr="005C0210">
        <w:trPr>
          <w:trHeight w:val="70"/>
        </w:trPr>
        <w:tc>
          <w:tcPr>
            <w:tcW w:w="5688" w:type="dxa"/>
          </w:tcPr>
          <w:p w14:paraId="41544A26" w14:textId="4127B88B" w:rsidR="00C50957" w:rsidRPr="00B21204" w:rsidRDefault="00C50957" w:rsidP="00B21204">
            <w:pPr>
              <w:spacing w:line="360" w:lineRule="auto"/>
            </w:pPr>
            <w:r w:rsidRPr="0093639A">
              <w:t xml:space="preserve">ED </w:t>
            </w:r>
            <w:r>
              <w:t xml:space="preserve">3417 Teaching and Learning in the </w:t>
            </w:r>
            <w:r w:rsidR="00D414ED">
              <w:t>M. S.</w:t>
            </w:r>
            <w:r>
              <w:t xml:space="preserve">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 xml:space="preserve">edits) 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2AB6FC0" w14:textId="77777777" w:rsidR="00C50957" w:rsidRDefault="00C50957" w:rsidP="00F2235E"/>
        </w:tc>
        <w:tc>
          <w:tcPr>
            <w:tcW w:w="900" w:type="dxa"/>
            <w:tcBorders>
              <w:bottom w:val="single" w:sz="4" w:space="0" w:color="auto"/>
            </w:tcBorders>
          </w:tcPr>
          <w:p w14:paraId="59AD7DD4" w14:textId="4FB29FDB" w:rsidR="00C50957" w:rsidRDefault="00C50957" w:rsidP="00F2235E"/>
        </w:tc>
        <w:tc>
          <w:tcPr>
            <w:tcW w:w="1530" w:type="dxa"/>
            <w:tcBorders>
              <w:bottom w:val="single" w:sz="4" w:space="0" w:color="auto"/>
            </w:tcBorders>
          </w:tcPr>
          <w:p w14:paraId="6FC108AD" w14:textId="77777777" w:rsidR="00C50957" w:rsidRDefault="00C50957" w:rsidP="00F2235E"/>
        </w:tc>
        <w:tc>
          <w:tcPr>
            <w:tcW w:w="1783" w:type="dxa"/>
            <w:tcBorders>
              <w:bottom w:val="single" w:sz="4" w:space="0" w:color="auto"/>
            </w:tcBorders>
          </w:tcPr>
          <w:p w14:paraId="5B76CCCE" w14:textId="77777777" w:rsidR="00C50957" w:rsidRDefault="00C50957" w:rsidP="00F2235E"/>
        </w:tc>
      </w:tr>
      <w:tr w:rsidR="00C50957" w14:paraId="18C5186F" w14:textId="77777777" w:rsidTr="005C0210">
        <w:trPr>
          <w:trHeight w:val="470"/>
        </w:trPr>
        <w:tc>
          <w:tcPr>
            <w:tcW w:w="5688" w:type="dxa"/>
          </w:tcPr>
          <w:p w14:paraId="5C4568FD" w14:textId="77777777" w:rsidR="00C50957" w:rsidRDefault="00C50957" w:rsidP="00F2235E">
            <w:r w:rsidRPr="0093639A">
              <w:t xml:space="preserve">ED </w:t>
            </w:r>
            <w:r>
              <w:t xml:space="preserve">4840 Student Teaching, Special Fields (5 </w:t>
            </w:r>
            <w:r w:rsidRPr="0093639A">
              <w:t>cr</w:t>
            </w:r>
            <w:r>
              <w:t>edits)</w:t>
            </w:r>
          </w:p>
          <w:p w14:paraId="34E0CCFB" w14:textId="2C53744E" w:rsidR="00F2235E" w:rsidRPr="00F2235E" w:rsidRDefault="00F2235E" w:rsidP="00B21204">
            <w:pPr>
              <w:spacing w:line="360" w:lineRule="auto"/>
              <w:rPr>
                <w:i/>
                <w:iCs/>
              </w:rPr>
            </w:pPr>
            <w:r w:rsidRPr="00F2235E">
              <w:rPr>
                <w:i/>
                <w:iCs/>
              </w:rPr>
              <w:t>*4 weeks of full-time student teaching*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EC39E9D" w14:textId="77777777" w:rsidR="00C50957" w:rsidRDefault="00C50957" w:rsidP="00F2235E"/>
        </w:tc>
        <w:tc>
          <w:tcPr>
            <w:tcW w:w="900" w:type="dxa"/>
            <w:tcBorders>
              <w:bottom w:val="single" w:sz="4" w:space="0" w:color="auto"/>
            </w:tcBorders>
          </w:tcPr>
          <w:p w14:paraId="2F248071" w14:textId="2335B73F" w:rsidR="00C50957" w:rsidRDefault="00C50957" w:rsidP="00F2235E"/>
        </w:tc>
        <w:tc>
          <w:tcPr>
            <w:tcW w:w="1530" w:type="dxa"/>
            <w:tcBorders>
              <w:bottom w:val="single" w:sz="4" w:space="0" w:color="auto"/>
            </w:tcBorders>
          </w:tcPr>
          <w:p w14:paraId="26603EED" w14:textId="77777777" w:rsidR="00C50957" w:rsidRDefault="00C50957" w:rsidP="00F2235E"/>
        </w:tc>
        <w:tc>
          <w:tcPr>
            <w:tcW w:w="1783" w:type="dxa"/>
            <w:tcBorders>
              <w:bottom w:val="single" w:sz="4" w:space="0" w:color="auto"/>
            </w:tcBorders>
          </w:tcPr>
          <w:p w14:paraId="555AD5B3" w14:textId="77777777" w:rsidR="00C50957" w:rsidRDefault="00C50957" w:rsidP="00F2235E"/>
        </w:tc>
      </w:tr>
    </w:tbl>
    <w:p w14:paraId="6A723677" w14:textId="77777777" w:rsidR="00CA696F" w:rsidRPr="00CA696F" w:rsidRDefault="00CA696F" w:rsidP="0093639A">
      <w:pPr>
        <w:rPr>
          <w:sz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88"/>
        <w:gridCol w:w="1170"/>
        <w:gridCol w:w="900"/>
        <w:gridCol w:w="1530"/>
        <w:gridCol w:w="1709"/>
      </w:tblGrid>
      <w:tr w:rsidR="007612ED" w14:paraId="71868186" w14:textId="77777777" w:rsidTr="00CC660F">
        <w:trPr>
          <w:trHeight w:val="90"/>
        </w:trPr>
        <w:tc>
          <w:tcPr>
            <w:tcW w:w="10997" w:type="dxa"/>
            <w:gridSpan w:val="5"/>
          </w:tcPr>
          <w:p w14:paraId="0F7AB536" w14:textId="2E99C7FA" w:rsidR="007612ED" w:rsidRPr="001532BA" w:rsidRDefault="007612ED" w:rsidP="00F258A4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>Complete all of the following Math</w:t>
            </w:r>
            <w:r w:rsidRPr="0093639A">
              <w:rPr>
                <w:b/>
                <w:i/>
              </w:rPr>
              <w:t xml:space="preserve"> Courses</w:t>
            </w:r>
          </w:p>
        </w:tc>
      </w:tr>
      <w:tr w:rsidR="00C26199" w14:paraId="3916BDB2" w14:textId="77777777" w:rsidTr="005C0210">
        <w:trPr>
          <w:trHeight w:val="90"/>
        </w:trPr>
        <w:tc>
          <w:tcPr>
            <w:tcW w:w="5688" w:type="dxa"/>
            <w:vMerge w:val="restart"/>
            <w:vAlign w:val="bottom"/>
          </w:tcPr>
          <w:p w14:paraId="5023F8A0" w14:textId="3CF64C6D" w:rsidR="00C26199" w:rsidRPr="00E54D7F" w:rsidRDefault="00C26199" w:rsidP="00C26199">
            <w:pPr>
              <w:rPr>
                <w:i/>
              </w:rPr>
            </w:pPr>
            <w:r w:rsidRPr="00741995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23DB274" w14:textId="3416D702" w:rsidR="00C26199" w:rsidRPr="00E54D7F" w:rsidRDefault="00C26199" w:rsidP="00C26199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39" w:type="dxa"/>
            <w:gridSpan w:val="2"/>
          </w:tcPr>
          <w:p w14:paraId="083A2128" w14:textId="0E0EEB29" w:rsidR="00C26199" w:rsidRPr="00E54D7F" w:rsidRDefault="00C26199" w:rsidP="00C26199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50957" w14:paraId="3F39E606" w14:textId="77777777" w:rsidTr="005C0210">
        <w:trPr>
          <w:trHeight w:val="90"/>
        </w:trPr>
        <w:tc>
          <w:tcPr>
            <w:tcW w:w="5688" w:type="dxa"/>
            <w:vMerge/>
          </w:tcPr>
          <w:p w14:paraId="230D31CE" w14:textId="77777777" w:rsidR="00C50957" w:rsidRPr="00E54D7F" w:rsidRDefault="00C50957" w:rsidP="00C50957">
            <w:pPr>
              <w:rPr>
                <w:i/>
              </w:rPr>
            </w:pPr>
          </w:p>
        </w:tc>
        <w:tc>
          <w:tcPr>
            <w:tcW w:w="1170" w:type="dxa"/>
            <w:vAlign w:val="bottom"/>
          </w:tcPr>
          <w:p w14:paraId="4C3C7C15" w14:textId="3FC398B1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900" w:type="dxa"/>
            <w:vAlign w:val="bottom"/>
          </w:tcPr>
          <w:p w14:paraId="342476BD" w14:textId="4DC58435" w:rsidR="00C50957" w:rsidRPr="00E54D7F" w:rsidRDefault="00C50957" w:rsidP="00C50957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47712013" w14:textId="2D6DD127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9" w:type="dxa"/>
          </w:tcPr>
          <w:p w14:paraId="59E848B3" w14:textId="68FD8E39" w:rsidR="00C50957" w:rsidRPr="00E54D7F" w:rsidRDefault="00C50957" w:rsidP="00C50957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C50957" w14:paraId="723F8203" w14:textId="77777777" w:rsidTr="00DE5123">
        <w:trPr>
          <w:trHeight w:val="196"/>
        </w:trPr>
        <w:tc>
          <w:tcPr>
            <w:tcW w:w="10997" w:type="dxa"/>
            <w:gridSpan w:val="5"/>
            <w:shd w:val="clear" w:color="auto" w:fill="D9D9D9" w:themeFill="background1" w:themeFillShade="D9"/>
          </w:tcPr>
          <w:p w14:paraId="3878180D" w14:textId="62345984" w:rsidR="00C50957" w:rsidRPr="001532BA" w:rsidRDefault="00C50957" w:rsidP="00C50957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8A5717" w14:paraId="53CE96F6" w14:textId="77777777" w:rsidTr="005C0210">
        <w:trPr>
          <w:trHeight w:val="64"/>
        </w:trPr>
        <w:tc>
          <w:tcPr>
            <w:tcW w:w="5688" w:type="dxa"/>
          </w:tcPr>
          <w:p w14:paraId="096B9E63" w14:textId="0100F10E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4 Number Concepts (4 credits)</w:t>
            </w:r>
          </w:p>
        </w:tc>
        <w:tc>
          <w:tcPr>
            <w:tcW w:w="1170" w:type="dxa"/>
          </w:tcPr>
          <w:p w14:paraId="00A7E1A8" w14:textId="77777777" w:rsidR="008A5717" w:rsidRDefault="008A5717" w:rsidP="00F2235E"/>
        </w:tc>
        <w:tc>
          <w:tcPr>
            <w:tcW w:w="900" w:type="dxa"/>
          </w:tcPr>
          <w:p w14:paraId="2D2450CD" w14:textId="77777777" w:rsidR="008A5717" w:rsidRDefault="008A5717" w:rsidP="00F2235E"/>
        </w:tc>
        <w:tc>
          <w:tcPr>
            <w:tcW w:w="1530" w:type="dxa"/>
          </w:tcPr>
          <w:p w14:paraId="4388AB85" w14:textId="7315F9FD" w:rsidR="008A5717" w:rsidRDefault="008A5717" w:rsidP="00F2235E"/>
        </w:tc>
        <w:tc>
          <w:tcPr>
            <w:tcW w:w="1709" w:type="dxa"/>
          </w:tcPr>
          <w:p w14:paraId="6D28DDB7" w14:textId="77777777" w:rsidR="008A5717" w:rsidRDefault="008A5717" w:rsidP="00F2235E"/>
        </w:tc>
      </w:tr>
      <w:tr w:rsidR="008A5717" w14:paraId="3FF25BBF" w14:textId="77777777" w:rsidTr="005C0210">
        <w:trPr>
          <w:trHeight w:val="64"/>
        </w:trPr>
        <w:tc>
          <w:tcPr>
            <w:tcW w:w="5688" w:type="dxa"/>
          </w:tcPr>
          <w:p w14:paraId="77CAEF77" w14:textId="77777777" w:rsidR="00907C1A" w:rsidRDefault="008A5717" w:rsidP="00907C1A">
            <w:r w:rsidRPr="008A5717">
              <w:t>MATH 3065 Math Foundations of Algebra (4 cr.)</w:t>
            </w:r>
          </w:p>
          <w:p w14:paraId="37824158" w14:textId="2D21B5B5" w:rsidR="008A5717" w:rsidRPr="008A5717" w:rsidRDefault="00907C1A" w:rsidP="008A5717">
            <w:pPr>
              <w:spacing w:line="360" w:lineRule="auto"/>
              <w:rPr>
                <w:iCs/>
              </w:rPr>
            </w:pPr>
            <w:r w:rsidRPr="00907C1A">
              <w:rPr>
                <w:i/>
                <w:iCs/>
              </w:rPr>
              <w:t>*</w:t>
            </w:r>
            <w:r w:rsidR="008302FB">
              <w:rPr>
                <w:i/>
                <w:iCs/>
              </w:rPr>
              <w:t>10</w:t>
            </w:r>
            <w:r w:rsidRPr="00907C1A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170" w:type="dxa"/>
          </w:tcPr>
          <w:p w14:paraId="1B11AEFA" w14:textId="77777777" w:rsidR="008A5717" w:rsidRDefault="008A5717" w:rsidP="00F2235E"/>
        </w:tc>
        <w:tc>
          <w:tcPr>
            <w:tcW w:w="900" w:type="dxa"/>
          </w:tcPr>
          <w:p w14:paraId="5569F0E5" w14:textId="77777777" w:rsidR="008A5717" w:rsidRDefault="008A5717" w:rsidP="00F2235E"/>
        </w:tc>
        <w:tc>
          <w:tcPr>
            <w:tcW w:w="1530" w:type="dxa"/>
          </w:tcPr>
          <w:p w14:paraId="107276C7" w14:textId="6D28E870" w:rsidR="008A5717" w:rsidRDefault="008A5717" w:rsidP="00F2235E"/>
        </w:tc>
        <w:tc>
          <w:tcPr>
            <w:tcW w:w="1709" w:type="dxa"/>
          </w:tcPr>
          <w:p w14:paraId="12436E7D" w14:textId="77777777" w:rsidR="008A5717" w:rsidRDefault="008A5717" w:rsidP="00F2235E"/>
        </w:tc>
      </w:tr>
      <w:tr w:rsidR="008A5717" w14:paraId="47682C92" w14:textId="77777777" w:rsidTr="005C0210">
        <w:trPr>
          <w:trHeight w:val="64"/>
        </w:trPr>
        <w:tc>
          <w:tcPr>
            <w:tcW w:w="5688" w:type="dxa"/>
          </w:tcPr>
          <w:p w14:paraId="4FB679EA" w14:textId="107BE6AE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6 Geometry and Technology (4 cr.)</w:t>
            </w:r>
          </w:p>
        </w:tc>
        <w:tc>
          <w:tcPr>
            <w:tcW w:w="1170" w:type="dxa"/>
          </w:tcPr>
          <w:p w14:paraId="266FE372" w14:textId="77777777" w:rsidR="008A5717" w:rsidRDefault="008A5717" w:rsidP="00F2235E"/>
        </w:tc>
        <w:tc>
          <w:tcPr>
            <w:tcW w:w="900" w:type="dxa"/>
          </w:tcPr>
          <w:p w14:paraId="68F09A46" w14:textId="77777777" w:rsidR="008A5717" w:rsidRDefault="008A5717" w:rsidP="00F2235E"/>
        </w:tc>
        <w:tc>
          <w:tcPr>
            <w:tcW w:w="1530" w:type="dxa"/>
          </w:tcPr>
          <w:p w14:paraId="2D75534C" w14:textId="7A13E978" w:rsidR="008A5717" w:rsidRDefault="008A5717" w:rsidP="00F2235E"/>
        </w:tc>
        <w:tc>
          <w:tcPr>
            <w:tcW w:w="1709" w:type="dxa"/>
          </w:tcPr>
          <w:p w14:paraId="09095E02" w14:textId="77777777" w:rsidR="008A5717" w:rsidRDefault="008A5717" w:rsidP="00F2235E"/>
        </w:tc>
      </w:tr>
      <w:tr w:rsidR="008A5717" w14:paraId="2D94327E" w14:textId="77777777" w:rsidTr="005C0210">
        <w:trPr>
          <w:trHeight w:val="107"/>
        </w:trPr>
        <w:tc>
          <w:tcPr>
            <w:tcW w:w="5688" w:type="dxa"/>
          </w:tcPr>
          <w:p w14:paraId="0282BF93" w14:textId="414BAC5B" w:rsidR="008A5717" w:rsidRPr="008A5717" w:rsidRDefault="008A5717" w:rsidP="008A5717">
            <w:pPr>
              <w:spacing w:line="360" w:lineRule="auto"/>
              <w:rPr>
                <w:i/>
              </w:rPr>
            </w:pPr>
            <w:r w:rsidRPr="008A5717">
              <w:t>MATH 3067 Data Inv, Probability, and Statistics (4 cr.)</w:t>
            </w:r>
          </w:p>
        </w:tc>
        <w:tc>
          <w:tcPr>
            <w:tcW w:w="1170" w:type="dxa"/>
          </w:tcPr>
          <w:p w14:paraId="6CFC1868" w14:textId="77777777" w:rsidR="008A5717" w:rsidRDefault="008A5717" w:rsidP="00F2235E"/>
        </w:tc>
        <w:tc>
          <w:tcPr>
            <w:tcW w:w="900" w:type="dxa"/>
          </w:tcPr>
          <w:p w14:paraId="7C5637E1" w14:textId="77777777" w:rsidR="008A5717" w:rsidRDefault="008A5717" w:rsidP="00F2235E"/>
        </w:tc>
        <w:tc>
          <w:tcPr>
            <w:tcW w:w="1530" w:type="dxa"/>
          </w:tcPr>
          <w:p w14:paraId="1E413BDB" w14:textId="59B47E18" w:rsidR="008A5717" w:rsidRDefault="008A5717" w:rsidP="00F2235E"/>
        </w:tc>
        <w:tc>
          <w:tcPr>
            <w:tcW w:w="1709" w:type="dxa"/>
          </w:tcPr>
          <w:p w14:paraId="47A20485" w14:textId="77777777" w:rsidR="008A5717" w:rsidRDefault="008A5717" w:rsidP="00F2235E"/>
        </w:tc>
      </w:tr>
    </w:tbl>
    <w:p w14:paraId="3926E5DF" w14:textId="226E78B5" w:rsidR="00464CC9" w:rsidRDefault="00464CC9" w:rsidP="004632C8">
      <w:pPr>
        <w:rPr>
          <w:rStyle w:val="Strong"/>
          <w:sz w:val="16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076AC6" w:rsidRPr="002B3E11" w14:paraId="6A0DF791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6063A717" w14:textId="55EF31BE" w:rsidR="00076AC6" w:rsidRPr="002B3E11" w:rsidRDefault="00076AC6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rStyle w:val="Strong"/>
                <w:i/>
                <w:iCs/>
              </w:rPr>
              <w:t>FIELD EXPERIENCE</w:t>
            </w:r>
          </w:p>
        </w:tc>
      </w:tr>
      <w:tr w:rsidR="00076AC6" w:rsidRPr="002B3E11" w14:paraId="6DD0B4C5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34DF6A31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79F99E95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7845B096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24947171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076AC6" w:rsidRPr="002B3E11" w14:paraId="63F3772F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7AB3D6A9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603EFD37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6B850F81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6AB0B09C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17744E7B" w14:textId="77777777" w:rsidR="00076AC6" w:rsidRPr="002B3E11" w:rsidRDefault="00076A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076AC6" w:rsidRPr="002B3E11" w14:paraId="69B7C97C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0E303040" w14:textId="77777777" w:rsidR="00076AC6" w:rsidRPr="002B3E11" w:rsidRDefault="00076AC6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076AC6" w:rsidRPr="002B3E11" w14:paraId="381542D7" w14:textId="77777777" w:rsidTr="006561E3">
        <w:tc>
          <w:tcPr>
            <w:tcW w:w="2965" w:type="dxa"/>
          </w:tcPr>
          <w:p w14:paraId="4AB989C4" w14:textId="77777777" w:rsidR="00076AC6" w:rsidRPr="002B3E11" w:rsidRDefault="00076A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4AE6F760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9ACE92E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97A523F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4B1E7C6" w14:textId="77777777" w:rsidR="00076AC6" w:rsidRPr="002B3E11" w:rsidRDefault="00076AC6" w:rsidP="006561E3">
            <w:pPr>
              <w:spacing w:line="360" w:lineRule="auto"/>
            </w:pPr>
          </w:p>
        </w:tc>
      </w:tr>
      <w:tr w:rsidR="00076AC6" w:rsidRPr="002B3E11" w14:paraId="6B39BC8A" w14:textId="77777777" w:rsidTr="006561E3">
        <w:tc>
          <w:tcPr>
            <w:tcW w:w="2965" w:type="dxa"/>
          </w:tcPr>
          <w:p w14:paraId="22B1F684" w14:textId="77777777" w:rsidR="00076AC6" w:rsidRPr="002B3E11" w:rsidRDefault="00076A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04AF993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7554B26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E30ED57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60DD1E2" w14:textId="77777777" w:rsidR="00076AC6" w:rsidRPr="002B3E11" w:rsidRDefault="00076AC6" w:rsidP="006561E3">
            <w:pPr>
              <w:spacing w:line="360" w:lineRule="auto"/>
            </w:pPr>
          </w:p>
        </w:tc>
      </w:tr>
      <w:tr w:rsidR="00076AC6" w:rsidRPr="002B3E11" w14:paraId="30D63BCE" w14:textId="77777777" w:rsidTr="006561E3">
        <w:tc>
          <w:tcPr>
            <w:tcW w:w="2965" w:type="dxa"/>
          </w:tcPr>
          <w:p w14:paraId="2102FA7D" w14:textId="77777777" w:rsidR="00076AC6" w:rsidRPr="002B3E11" w:rsidRDefault="00076A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A5046BC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4B64C0D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0905994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CC947D9" w14:textId="77777777" w:rsidR="00076AC6" w:rsidRPr="002B3E11" w:rsidRDefault="00076AC6" w:rsidP="006561E3">
            <w:pPr>
              <w:spacing w:line="360" w:lineRule="auto"/>
            </w:pPr>
          </w:p>
        </w:tc>
      </w:tr>
      <w:tr w:rsidR="00076AC6" w:rsidRPr="002B3E11" w14:paraId="5F1F5333" w14:textId="77777777" w:rsidTr="006561E3">
        <w:tc>
          <w:tcPr>
            <w:tcW w:w="2965" w:type="dxa"/>
          </w:tcPr>
          <w:p w14:paraId="25C11DDC" w14:textId="77777777" w:rsidR="00076AC6" w:rsidRPr="002B3E11" w:rsidRDefault="00076A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CA35A75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1D23D08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97C1F92" w14:textId="77777777" w:rsidR="00076AC6" w:rsidRPr="002B3E11" w:rsidRDefault="00076A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9D3D857" w14:textId="77777777" w:rsidR="00076AC6" w:rsidRPr="002B3E11" w:rsidRDefault="00076AC6" w:rsidP="006561E3">
            <w:pPr>
              <w:spacing w:line="360" w:lineRule="auto"/>
            </w:pPr>
          </w:p>
        </w:tc>
      </w:tr>
    </w:tbl>
    <w:p w14:paraId="03197713" w14:textId="795CC728" w:rsidR="00332CA6" w:rsidRDefault="00332CA6" w:rsidP="004632C8">
      <w:pPr>
        <w:rPr>
          <w:rStyle w:val="Strong"/>
          <w:sz w:val="16"/>
        </w:rPr>
      </w:pPr>
    </w:p>
    <w:p w14:paraId="77515558" w14:textId="77777777" w:rsidR="001530AF" w:rsidRDefault="001530AF" w:rsidP="004632C8">
      <w:pPr>
        <w:rPr>
          <w:rStyle w:val="Strong"/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87056C" w:rsidRPr="002B3E11" w14:paraId="5E9421A5" w14:textId="77777777" w:rsidTr="006561E3">
        <w:trPr>
          <w:trHeight w:val="89"/>
        </w:trPr>
        <w:tc>
          <w:tcPr>
            <w:tcW w:w="11088" w:type="dxa"/>
            <w:gridSpan w:val="4"/>
            <w:vAlign w:val="center"/>
          </w:tcPr>
          <w:p w14:paraId="34A950F9" w14:textId="77777777" w:rsidR="0087056C" w:rsidRPr="002B3E11" w:rsidRDefault="0087056C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b/>
                <w:bCs/>
                <w:i/>
                <w:iCs/>
              </w:rPr>
              <w:lastRenderedPageBreak/>
              <w:t xml:space="preserve">Licensure Exams: </w:t>
            </w:r>
            <w:r w:rsidRPr="002B3E11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87056C" w:rsidRPr="002B3E11" w14:paraId="49765884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73DB91D4" w14:textId="77777777" w:rsidR="0087056C" w:rsidRPr="002B3E11" w:rsidRDefault="0087056C" w:rsidP="006561E3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2B3E11">
              <w:rPr>
                <w:sz w:val="16"/>
                <w:szCs w:val="16"/>
              </w:rPr>
              <w:tab/>
            </w:r>
          </w:p>
        </w:tc>
      </w:tr>
      <w:tr w:rsidR="0087056C" w:rsidRPr="002B3E11" w14:paraId="037B86DB" w14:textId="77777777" w:rsidTr="006561E3">
        <w:trPr>
          <w:trHeight w:val="305"/>
        </w:trPr>
        <w:tc>
          <w:tcPr>
            <w:tcW w:w="7915" w:type="dxa"/>
          </w:tcPr>
          <w:p w14:paraId="5C2EAC5F" w14:textId="77777777" w:rsidR="0087056C" w:rsidRPr="00C34332" w:rsidRDefault="0087056C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0597B259" w14:textId="77777777" w:rsidR="0087056C" w:rsidRPr="00C34332" w:rsidRDefault="0087056C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27A1C126" w14:textId="77777777" w:rsidR="0087056C" w:rsidRPr="00C34332" w:rsidRDefault="0087056C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Date Taken</w:t>
            </w:r>
          </w:p>
        </w:tc>
      </w:tr>
      <w:tr w:rsidR="0087056C" w:rsidRPr="002B3E11" w14:paraId="5C6C753B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221D6305" w14:textId="77777777" w:rsidR="0087056C" w:rsidRPr="002B3E11" w:rsidRDefault="0087056C" w:rsidP="006561E3">
            <w:pPr>
              <w:rPr>
                <w:sz w:val="16"/>
                <w:szCs w:val="16"/>
              </w:rPr>
            </w:pPr>
          </w:p>
        </w:tc>
      </w:tr>
      <w:tr w:rsidR="0087056C" w:rsidRPr="002B3E11" w14:paraId="723616CD" w14:textId="77777777" w:rsidTr="006561E3">
        <w:trPr>
          <w:trHeight w:val="431"/>
        </w:trPr>
        <w:tc>
          <w:tcPr>
            <w:tcW w:w="7915" w:type="dxa"/>
          </w:tcPr>
          <w:p w14:paraId="47DA3E09" w14:textId="298AF0C5" w:rsidR="0087056C" w:rsidRPr="002B3E11" w:rsidRDefault="0087056C" w:rsidP="0087056C">
            <w:pPr>
              <w:spacing w:line="360" w:lineRule="auto"/>
              <w:rPr>
                <w:bCs/>
              </w:rPr>
            </w:pPr>
            <w:r>
              <w:rPr>
                <w:rStyle w:val="Strong"/>
                <w:b w:val="0"/>
              </w:rPr>
              <w:t>MTLE Middle Level Mathematics (5-8) Content Subtest 1</w:t>
            </w:r>
          </w:p>
        </w:tc>
        <w:tc>
          <w:tcPr>
            <w:tcW w:w="1463" w:type="dxa"/>
            <w:gridSpan w:val="2"/>
          </w:tcPr>
          <w:p w14:paraId="1A8AC4CD" w14:textId="77777777" w:rsidR="0087056C" w:rsidRPr="002B3E11" w:rsidRDefault="0087056C" w:rsidP="0087056C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58ACA4AB" w14:textId="77777777" w:rsidR="0087056C" w:rsidRPr="002B3E11" w:rsidRDefault="0087056C" w:rsidP="0087056C">
            <w:pPr>
              <w:spacing w:line="360" w:lineRule="auto"/>
            </w:pPr>
          </w:p>
        </w:tc>
      </w:tr>
      <w:tr w:rsidR="0087056C" w:rsidRPr="002B3E11" w14:paraId="75F6F439" w14:textId="77777777" w:rsidTr="006561E3">
        <w:trPr>
          <w:trHeight w:val="417"/>
        </w:trPr>
        <w:tc>
          <w:tcPr>
            <w:tcW w:w="7915" w:type="dxa"/>
          </w:tcPr>
          <w:p w14:paraId="201598C8" w14:textId="00832CC4" w:rsidR="0087056C" w:rsidRPr="002B3E11" w:rsidRDefault="0087056C" w:rsidP="0087056C">
            <w:pPr>
              <w:spacing w:line="360" w:lineRule="auto"/>
              <w:rPr>
                <w:bCs/>
              </w:rPr>
            </w:pPr>
            <w:r>
              <w:rPr>
                <w:rStyle w:val="Strong"/>
                <w:b w:val="0"/>
              </w:rPr>
              <w:t>MTLE Middle Level Mathematics (5-8) Content Subtest 2</w:t>
            </w:r>
          </w:p>
        </w:tc>
        <w:tc>
          <w:tcPr>
            <w:tcW w:w="1463" w:type="dxa"/>
            <w:gridSpan w:val="2"/>
          </w:tcPr>
          <w:p w14:paraId="7792F01E" w14:textId="77777777" w:rsidR="0087056C" w:rsidRPr="002B3E11" w:rsidRDefault="0087056C" w:rsidP="0087056C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5B12A954" w14:textId="77777777" w:rsidR="0087056C" w:rsidRPr="002B3E11" w:rsidRDefault="0087056C" w:rsidP="0087056C">
            <w:pPr>
              <w:spacing w:line="360" w:lineRule="auto"/>
            </w:pPr>
          </w:p>
        </w:tc>
      </w:tr>
    </w:tbl>
    <w:p w14:paraId="1D3D62C9" w14:textId="77777777" w:rsidR="00F11CCF" w:rsidRPr="0031322F" w:rsidRDefault="00F11CCF" w:rsidP="0093639A">
      <w:pPr>
        <w:rPr>
          <w:i/>
          <w:sz w:val="16"/>
          <w:szCs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882DBB" w14:paraId="43143AE7" w14:textId="77777777" w:rsidTr="002D649B">
        <w:trPr>
          <w:trHeight w:val="90"/>
        </w:trPr>
        <w:tc>
          <w:tcPr>
            <w:tcW w:w="11016" w:type="dxa"/>
            <w:vAlign w:val="center"/>
          </w:tcPr>
          <w:p w14:paraId="1C033BA7" w14:textId="09F7F0EA" w:rsidR="00882DBB" w:rsidRDefault="00F11CCF" w:rsidP="002D649B">
            <w:pPr>
              <w:spacing w:line="360" w:lineRule="auto"/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882DBB" w14:paraId="65D43403" w14:textId="77777777" w:rsidTr="002D649B">
        <w:tc>
          <w:tcPr>
            <w:tcW w:w="11016" w:type="dxa"/>
            <w:shd w:val="clear" w:color="auto" w:fill="D9D9D9" w:themeFill="background1" w:themeFillShade="D9"/>
          </w:tcPr>
          <w:p w14:paraId="7A248376" w14:textId="77777777" w:rsidR="00882DBB" w:rsidRPr="001532BA" w:rsidRDefault="00882DBB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882DBB" w14:paraId="5264EB19" w14:textId="77777777" w:rsidTr="002D649B">
        <w:tc>
          <w:tcPr>
            <w:tcW w:w="11016" w:type="dxa"/>
          </w:tcPr>
          <w:p w14:paraId="2AD2E6FA" w14:textId="77777777" w:rsidR="00882DBB" w:rsidRDefault="00882DBB" w:rsidP="002D649B">
            <w:pPr>
              <w:spacing w:line="360" w:lineRule="auto"/>
            </w:pPr>
          </w:p>
          <w:p w14:paraId="18DC3188" w14:textId="7C56D915" w:rsidR="00F11CCF" w:rsidRDefault="00F11CCF" w:rsidP="002D649B">
            <w:pPr>
              <w:spacing w:line="360" w:lineRule="auto"/>
            </w:pPr>
          </w:p>
        </w:tc>
      </w:tr>
    </w:tbl>
    <w:p w14:paraId="7297A4FA" w14:textId="77777777" w:rsidR="00A72B9C" w:rsidRDefault="00A72B9C" w:rsidP="00A72B9C">
      <w:pPr>
        <w:rPr>
          <w:b/>
        </w:rPr>
      </w:pPr>
    </w:p>
    <w:p w14:paraId="3EA10D59" w14:textId="77777777" w:rsidR="00A72B9C" w:rsidRDefault="00A72B9C" w:rsidP="00A72B9C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4389D2FE" w14:textId="77777777" w:rsidR="00A72B9C" w:rsidRDefault="00A72B9C" w:rsidP="00A72B9C">
      <w:pPr>
        <w:spacing w:line="360" w:lineRule="auto"/>
        <w:rPr>
          <w:b/>
          <w:bCs/>
          <w:i/>
        </w:rPr>
      </w:pPr>
    </w:p>
    <w:p w14:paraId="197034F0" w14:textId="77777777" w:rsidR="00A72B9C" w:rsidRPr="002D463D" w:rsidRDefault="00A72B9C" w:rsidP="00A72B9C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00ABACCA" w14:textId="77777777" w:rsidR="00A72B9C" w:rsidRPr="005C4400" w:rsidRDefault="00A72B9C" w:rsidP="00A72B9C"/>
    <w:p w14:paraId="415BAB4A" w14:textId="77777777" w:rsidR="00F6150C" w:rsidRPr="0093639A" w:rsidRDefault="00F6150C"/>
    <w:sectPr w:rsidR="00F6150C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3C299" w14:textId="77777777" w:rsidR="00B65D91" w:rsidRDefault="00B65D91">
      <w:r>
        <w:separator/>
      </w:r>
    </w:p>
  </w:endnote>
  <w:endnote w:type="continuationSeparator" w:id="0">
    <w:p w14:paraId="29D37EB3" w14:textId="77777777" w:rsidR="00B65D91" w:rsidRDefault="00B65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0D28AE0D" w:rsidR="000E6D63" w:rsidRPr="00A72B9C" w:rsidRDefault="00A72B9C" w:rsidP="00464CC9">
    <w:pPr>
      <w:pStyle w:val="Footer"/>
      <w:jc w:val="right"/>
      <w:rPr>
        <w:i/>
        <w:sz w:val="20"/>
        <w:szCs w:val="20"/>
      </w:rPr>
    </w:pPr>
    <w:r w:rsidRPr="00A72B9C">
      <w:rPr>
        <w:i/>
        <w:sz w:val="20"/>
        <w:szCs w:val="20"/>
      </w:rPr>
      <w:t xml:space="preserve">Template Updated </w:t>
    </w:r>
    <w:r w:rsidR="003C119A">
      <w:rPr>
        <w:i/>
        <w:sz w:val="20"/>
        <w:szCs w:val="20"/>
      </w:rPr>
      <w:t>08/</w:t>
    </w:r>
    <w:r w:rsidR="00BF27D0">
      <w:rPr>
        <w:i/>
        <w:sz w:val="20"/>
        <w:szCs w:val="20"/>
      </w:rPr>
      <w:t>19</w:t>
    </w:r>
    <w:r w:rsidR="003C119A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2E8E9" w14:textId="77777777" w:rsidR="00B65D91" w:rsidRDefault="00B65D91">
      <w:r>
        <w:separator/>
      </w:r>
    </w:p>
  </w:footnote>
  <w:footnote w:type="continuationSeparator" w:id="0">
    <w:p w14:paraId="12B3BEA4" w14:textId="77777777" w:rsidR="00B65D91" w:rsidRDefault="00B65D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NDKzsDQyMDJX0lEKTi0uzszPAykwqwUAE0NrsywAAAA="/>
  </w:docVars>
  <w:rsids>
    <w:rsidRoot w:val="0093639A"/>
    <w:rsid w:val="00076AC6"/>
    <w:rsid w:val="00080B97"/>
    <w:rsid w:val="000A215D"/>
    <w:rsid w:val="000C46FA"/>
    <w:rsid w:val="000E66C1"/>
    <w:rsid w:val="000E6D63"/>
    <w:rsid w:val="00127124"/>
    <w:rsid w:val="0013247C"/>
    <w:rsid w:val="001530AF"/>
    <w:rsid w:val="001532BA"/>
    <w:rsid w:val="001D131C"/>
    <w:rsid w:val="00212F37"/>
    <w:rsid w:val="00254B56"/>
    <w:rsid w:val="002E22B0"/>
    <w:rsid w:val="0031322F"/>
    <w:rsid w:val="00332CA6"/>
    <w:rsid w:val="003C119A"/>
    <w:rsid w:val="003E2259"/>
    <w:rsid w:val="00417617"/>
    <w:rsid w:val="00426D34"/>
    <w:rsid w:val="004632C8"/>
    <w:rsid w:val="00464CC9"/>
    <w:rsid w:val="00532C85"/>
    <w:rsid w:val="00553D5C"/>
    <w:rsid w:val="00564775"/>
    <w:rsid w:val="005C0210"/>
    <w:rsid w:val="005D44FF"/>
    <w:rsid w:val="005E766B"/>
    <w:rsid w:val="00614120"/>
    <w:rsid w:val="006257BC"/>
    <w:rsid w:val="006401F3"/>
    <w:rsid w:val="006F3A9B"/>
    <w:rsid w:val="00703113"/>
    <w:rsid w:val="00715144"/>
    <w:rsid w:val="00741995"/>
    <w:rsid w:val="007612ED"/>
    <w:rsid w:val="007E6810"/>
    <w:rsid w:val="00830053"/>
    <w:rsid w:val="008302FB"/>
    <w:rsid w:val="0087056C"/>
    <w:rsid w:val="00882DBB"/>
    <w:rsid w:val="008A5717"/>
    <w:rsid w:val="00907C1A"/>
    <w:rsid w:val="0093265A"/>
    <w:rsid w:val="0093639A"/>
    <w:rsid w:val="009B208E"/>
    <w:rsid w:val="009C2EC7"/>
    <w:rsid w:val="00A4538A"/>
    <w:rsid w:val="00A72B9C"/>
    <w:rsid w:val="00A86FCE"/>
    <w:rsid w:val="00A945FF"/>
    <w:rsid w:val="00AB3E25"/>
    <w:rsid w:val="00B21204"/>
    <w:rsid w:val="00B22E94"/>
    <w:rsid w:val="00B65D91"/>
    <w:rsid w:val="00BF27D0"/>
    <w:rsid w:val="00C26199"/>
    <w:rsid w:val="00C50957"/>
    <w:rsid w:val="00CA696F"/>
    <w:rsid w:val="00CD4CCE"/>
    <w:rsid w:val="00CD5D74"/>
    <w:rsid w:val="00CD7B7F"/>
    <w:rsid w:val="00CF2ED7"/>
    <w:rsid w:val="00D414ED"/>
    <w:rsid w:val="00E11A96"/>
    <w:rsid w:val="00E54D7F"/>
    <w:rsid w:val="00EC10FA"/>
    <w:rsid w:val="00EC25AA"/>
    <w:rsid w:val="00F11CCF"/>
    <w:rsid w:val="00F2235E"/>
    <w:rsid w:val="00F258A4"/>
    <w:rsid w:val="00F6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2FD2BBF9-C81D-432E-890D-B989FFBA0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7157B66-6E15-4817-9CD7-3D7F9A7C4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43</Words>
  <Characters>1961</Characters>
  <Application>Microsoft Office Word</Application>
  <DocSecurity>0</DocSecurity>
  <Lines>16</Lines>
  <Paragraphs>4</Paragraphs>
  <ScaleCrop>false</ScaleCrop>
  <Company>BSU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7</cp:revision>
  <dcterms:created xsi:type="dcterms:W3CDTF">2013-09-30T16:57:00Z</dcterms:created>
  <dcterms:modified xsi:type="dcterms:W3CDTF">2021-10-22T14:36:00Z</dcterms:modified>
</cp:coreProperties>
</file>